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C9A5B3" w14:textId="303258D4" w:rsidR="00D118F8" w:rsidRPr="00143978" w:rsidRDefault="00143978" w:rsidP="00143978">
      <w:pPr>
        <w:jc w:val="center"/>
        <w:rPr>
          <w:b/>
          <w:bCs/>
          <w:sz w:val="36"/>
          <w:szCs w:val="36"/>
        </w:rPr>
      </w:pPr>
      <w:r w:rsidRPr="00143978">
        <w:rPr>
          <w:b/>
          <w:bCs/>
          <w:sz w:val="36"/>
          <w:szCs w:val="36"/>
        </w:rPr>
        <w:t>Face recognition</w:t>
      </w:r>
    </w:p>
    <w:p w14:paraId="7F4975D5" w14:textId="77777777" w:rsidR="00143978" w:rsidRDefault="00143978"/>
    <w:p w14:paraId="49E2FC46" w14:textId="77777777" w:rsidR="00143978" w:rsidRPr="00143978" w:rsidRDefault="00143978" w:rsidP="00143978">
      <w:pPr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A9B7C6"/>
          <w:sz w:val="20"/>
          <w:szCs w:val="20"/>
        </w:rPr>
      </w:pPr>
      <w:r w:rsidRPr="0014397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mport 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cv2  </w:t>
      </w:r>
      <w:r w:rsidRPr="00143978">
        <w:rPr>
          <w:rFonts w:ascii="Courier New" w:eastAsia="Times New Roman" w:hAnsi="Courier New" w:cs="Courier New"/>
          <w:color w:val="808080"/>
          <w:sz w:val="20"/>
          <w:szCs w:val="20"/>
        </w:rPr>
        <w:t># For Image processing</w:t>
      </w:r>
      <w:r w:rsidRPr="00143978">
        <w:rPr>
          <w:rFonts w:ascii="Courier New" w:eastAsia="Times New Roman" w:hAnsi="Courier New" w:cs="Courier New"/>
          <w:color w:val="808080"/>
          <w:sz w:val="20"/>
          <w:szCs w:val="20"/>
        </w:rPr>
        <w:br/>
      </w:r>
      <w:proofErr w:type="spellStart"/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face_cascade</w:t>
      </w:r>
      <w:proofErr w:type="spellEnd"/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cv2.CascadeClassifier(</w:t>
      </w:r>
      <w:r w:rsidRPr="00143978">
        <w:rPr>
          <w:rFonts w:ascii="Courier New" w:eastAsia="Times New Roman" w:hAnsi="Courier New" w:cs="Courier New"/>
          <w:color w:val="6A8759"/>
          <w:sz w:val="20"/>
          <w:szCs w:val="20"/>
        </w:rPr>
        <w:t>'haarcascade_frontalface_default.xml'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proofErr w:type="spellStart"/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img</w:t>
      </w:r>
      <w:proofErr w:type="spellEnd"/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 = cv2.imread(</w:t>
      </w:r>
      <w:r w:rsidRPr="00143978">
        <w:rPr>
          <w:rFonts w:ascii="Courier New" w:eastAsia="Times New Roman" w:hAnsi="Courier New" w:cs="Courier New"/>
          <w:color w:val="6A8759"/>
          <w:sz w:val="20"/>
          <w:szCs w:val="20"/>
        </w:rPr>
        <w:t>'messi.jpg'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br/>
        <w:t>gray= cv2.cvtColor(</w:t>
      </w:r>
      <w:proofErr w:type="spellStart"/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img</w:t>
      </w:r>
      <w:proofErr w:type="spellEnd"/>
      <w:r w:rsidRPr="0014397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cv2.COLOR_BGR2BGRA)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faces= </w:t>
      </w:r>
      <w:proofErr w:type="spellStart"/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face_cascade.detectMultiScale</w:t>
      </w:r>
      <w:proofErr w:type="spellEnd"/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(gray</w:t>
      </w:r>
      <w:r w:rsidRPr="0014397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143978">
        <w:rPr>
          <w:rFonts w:ascii="Courier New" w:eastAsia="Times New Roman" w:hAnsi="Courier New" w:cs="Courier New"/>
          <w:color w:val="6897BB"/>
          <w:sz w:val="20"/>
          <w:szCs w:val="20"/>
        </w:rPr>
        <w:t>1.1</w:t>
      </w:r>
      <w:r w:rsidRPr="0014397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143978">
        <w:rPr>
          <w:rFonts w:ascii="Courier New" w:eastAsia="Times New Roman" w:hAnsi="Courier New" w:cs="Courier New"/>
          <w:color w:val="6897BB"/>
          <w:sz w:val="20"/>
          <w:szCs w:val="20"/>
        </w:rPr>
        <w:t xml:space="preserve">4 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14397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for 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(x</w:t>
      </w:r>
      <w:r w:rsidRPr="0014397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y</w:t>
      </w:r>
      <w:r w:rsidRPr="0014397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w</w:t>
      </w:r>
      <w:r w:rsidRPr="0014397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 xml:space="preserve">h) </w:t>
      </w:r>
      <w:r w:rsidRPr="0014397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in 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faces: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      cv2.rectangle(</w:t>
      </w:r>
      <w:proofErr w:type="spellStart"/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img</w:t>
      </w:r>
      <w:proofErr w:type="spellEnd"/>
      <w:r w:rsidRPr="0014397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(x</w:t>
      </w:r>
      <w:r w:rsidRPr="0014397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y)</w:t>
      </w:r>
      <w:r w:rsidRPr="0014397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(x + w</w:t>
      </w:r>
      <w:r w:rsidRPr="0014397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y + h)</w:t>
      </w:r>
      <w:r w:rsidRPr="0014397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(</w:t>
      </w:r>
      <w:r w:rsidRPr="00143978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14397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143978">
        <w:rPr>
          <w:rFonts w:ascii="Courier New" w:eastAsia="Times New Roman" w:hAnsi="Courier New" w:cs="Courier New"/>
          <w:color w:val="6897BB"/>
          <w:sz w:val="20"/>
          <w:szCs w:val="20"/>
        </w:rPr>
        <w:t>255</w:t>
      </w:r>
      <w:r w:rsidRPr="0014397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143978">
        <w:rPr>
          <w:rFonts w:ascii="Courier New" w:eastAsia="Times New Roman" w:hAnsi="Courier New" w:cs="Courier New"/>
          <w:color w:val="6897BB"/>
          <w:sz w:val="20"/>
          <w:szCs w:val="20"/>
        </w:rPr>
        <w:t>0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4397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r w:rsidRPr="00143978">
        <w:rPr>
          <w:rFonts w:ascii="Courier New" w:eastAsia="Times New Roman" w:hAnsi="Courier New" w:cs="Courier New"/>
          <w:color w:val="6897BB"/>
          <w:sz w:val="20"/>
          <w:szCs w:val="20"/>
        </w:rPr>
        <w:t>2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br/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br/>
        <w:t>cv2.imshow(</w:t>
      </w:r>
      <w:r w:rsidRPr="00143978">
        <w:rPr>
          <w:rFonts w:ascii="Courier New" w:eastAsia="Times New Roman" w:hAnsi="Courier New" w:cs="Courier New"/>
          <w:color w:val="6A8759"/>
          <w:sz w:val="20"/>
          <w:szCs w:val="20"/>
        </w:rPr>
        <w:t>'</w:t>
      </w:r>
      <w:proofErr w:type="spellStart"/>
      <w:r w:rsidRPr="00143978">
        <w:rPr>
          <w:rFonts w:ascii="Courier New" w:eastAsia="Times New Roman" w:hAnsi="Courier New" w:cs="Courier New"/>
          <w:color w:val="6A8759"/>
          <w:sz w:val="20"/>
          <w:szCs w:val="20"/>
        </w:rPr>
        <w:t>img</w:t>
      </w:r>
      <w:proofErr w:type="spellEnd"/>
      <w:r w:rsidRPr="00143978">
        <w:rPr>
          <w:rFonts w:ascii="Courier New" w:eastAsia="Times New Roman" w:hAnsi="Courier New" w:cs="Courier New"/>
          <w:color w:val="6A8759"/>
          <w:sz w:val="20"/>
          <w:szCs w:val="20"/>
        </w:rPr>
        <w:t>'</w:t>
      </w:r>
      <w:r w:rsidRPr="00143978">
        <w:rPr>
          <w:rFonts w:ascii="Courier New" w:eastAsia="Times New Roman" w:hAnsi="Courier New" w:cs="Courier New"/>
          <w:color w:val="CC7832"/>
          <w:sz w:val="20"/>
          <w:szCs w:val="20"/>
        </w:rPr>
        <w:t xml:space="preserve">, </w:t>
      </w:r>
      <w:proofErr w:type="spellStart"/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img</w:t>
      </w:r>
      <w:proofErr w:type="spellEnd"/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t>)</w:t>
      </w:r>
      <w:r w:rsidRPr="00143978">
        <w:rPr>
          <w:rFonts w:ascii="Courier New" w:eastAsia="Times New Roman" w:hAnsi="Courier New" w:cs="Courier New"/>
          <w:color w:val="A9B7C6"/>
          <w:sz w:val="20"/>
          <w:szCs w:val="20"/>
        </w:rPr>
        <w:br/>
        <w:t xml:space="preserve">cv2.waitKey() </w:t>
      </w:r>
    </w:p>
    <w:p w14:paraId="1C13E580" w14:textId="77777777" w:rsidR="00143978" w:rsidRDefault="00143978"/>
    <w:p w14:paraId="48E266B9" w14:textId="77777777" w:rsidR="00143978" w:rsidRDefault="00143978"/>
    <w:p w14:paraId="78E76CEE" w14:textId="77777777" w:rsidR="00143978" w:rsidRDefault="00143978"/>
    <w:p w14:paraId="131AE717" w14:textId="77777777" w:rsidR="00143978" w:rsidRDefault="00143978"/>
    <w:p w14:paraId="16867B82" w14:textId="614AF160" w:rsidR="00143978" w:rsidRDefault="00143978">
      <w:r>
        <w:rPr>
          <w:noProof/>
        </w:rPr>
        <w:drawing>
          <wp:inline distT="0" distB="0" distL="0" distR="0" wp14:anchorId="64C1857E" wp14:editId="5B6411ED">
            <wp:extent cx="5943600" cy="33432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3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439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xMDAyMDMzMTMzNzZQ0lEKTi0uzszPAykwrAUAokrJcSwAAAA="/>
  </w:docVars>
  <w:rsids>
    <w:rsidRoot w:val="00143978"/>
    <w:rsid w:val="00143978"/>
    <w:rsid w:val="00D118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260998"/>
  <w15:chartTrackingRefBased/>
  <w15:docId w15:val="{FD533534-B515-46F7-8EDB-F551E984AF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397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43978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022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5</Characters>
  <Application>Microsoft Office Word</Application>
  <DocSecurity>0</DocSecurity>
  <Lines>2</Lines>
  <Paragraphs>1</Paragraphs>
  <ScaleCrop>false</ScaleCrop>
  <Company/>
  <LinksUpToDate>false</LinksUpToDate>
  <CharactersWithSpaces>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فراس</dc:creator>
  <cp:keywords/>
  <dc:description/>
  <cp:lastModifiedBy>فراس</cp:lastModifiedBy>
  <cp:revision>1</cp:revision>
  <dcterms:created xsi:type="dcterms:W3CDTF">2020-07-05T05:23:00Z</dcterms:created>
  <dcterms:modified xsi:type="dcterms:W3CDTF">2020-07-05T05:24:00Z</dcterms:modified>
</cp:coreProperties>
</file>